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นาโน)</w:t>
      </w:r>
      <w:r>
        <w:t xml:space="preserve"> </w:t>
      </w:r>
      <w:r>
        <w:t xml:space="preserve">Revoice</w:t>
      </w:r>
      <w:r>
        <w:t xml:space="preserve"> </w:t>
      </w:r>
      <w:r>
        <w:t xml:space="preserve">Testset1</w:t>
      </w:r>
      <w:r>
        <w:t xml:space="preserve"> </w:t>
      </w:r>
      <w:r>
        <w:t xml:space="preserve">Experiment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7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นูไม่ได้ยินเสียง LINE ไม่มีเสียง ไม่มี พาณิชย์ คำถามกับคุณครูทางปลายทางได้เลยนะครับ ครูคณิตศาสตร์ครับ คุณครูคณิตศาสตร์คิดว่าการอ่านเร็วสัมพันธ์กับ อ่านจับใจความหรือไม่ครับ ส่วนความคิดเห็นของครูคณิตศาสตร์นะคะคิดว่าทั้งสองมีความสัมพันธ์กันค่ะ จะช่วยให้อ่านการอ่านจับใจความสามารถที่จะเข้าใจได้อย่างรวดเร็วมากยิ่งขึ้นนั่นเองค่ะ ในส่วนคำถามต่อไปค่ะ เรียนได้ความรู้เรื่องการอ่านเร็วและการอ่านจับใจความอย่างไรบ้างครับ นักเรียน สามารถตอบคำถามได้เลยค่ะ คำถามครูได้เลยนักเรียนได้ความรู้อย่างไรนะครับ จากการที่เราศึกษาใบความรู้เมื่อสักครู่นี้นะครับ ไม่ขาดแล้วความคิดของครูปรเมศ ที่ว่าการได้เรียนรู้เกี่ยวกับการอ่านเร็วและการจับใจความ เราได้ความรู้อะไรบ้างคะ เราได้ความรู้ทั้งสองเรื่องเลยครับ หนึ่งก็น่าจะรู้เรื่องการอ่านเร็วเราจะได้ทักษะของการฝึก การอ่านอย่างรวดเร็ว ฝึกอ่านอย่างคร่าวๆ สายตาอย่างว่องไว เพื่อที่จะจับใจความหรือประเด็นของเรื่องที่อ่านได้ ว่าใครทำอะไรที่ไหนอย่างไรเมื่อไหร่ คุณเป็นอย่างไร คืนหลักการจับใจความสำคัญที่ดีเลยนะครับ Minecraft บทความส่วนใหญ่นะครับนักเรียน จะมีใจความสำคัญของเรื่องที่เราอ่านเราต้องเข้าหมายในการค้นหาสาระสำคัญ จะหาได้จากจุดใดบ้างในเรื่องเราก็ต้องศึกษาให้ดี แล้วก็ต้องหาสาระสำคัญที่ปรากฏอยู่ในบทความนั้นให้ได้ สิ่งสำคัญครับ คราวนี้ครูคณิตตามีคำถามค่ะ นักเรียนคิดว่าการอ่านเร็วการอ่านจับใจความ ในความหมายของนักเรียนนักเรียนคิดว่ามีความหมายว่าอย่างไร เรียนยกมือตอบเลยเดี๋ยวคุณครูเฉลยไอ้บนกระดาน ตรงกับสิ่งที่คุณครูให้การศึกษา ตรงกับความรู้ คุณครูถามตอบกันนี่ ตรงกับความคิดเห็นเรื่องของการอธิบายขยายความเรื่องการอ่านหรือไม่คุณครูขนิษฐาเฉลยเลยครับ เอามาดูอีกนะคะหมายถึงการอ่านจับใจความวิธีหนึ่งค่ะ ต้องใช้ความเร็วในการอ่าน ก็เลยเรียกว่าการอ่านเร็วหรือการอ่านจับใจความเรื่องเองค่ะตอบมาค่ะ นำทางการอ่านเร็วๆนี้มีอะไรบ้างคะครูปรเมศ เราไปดูกันเลยนะครับ ต้องมีสมาธิ ไปใส่ใจจดใจจ่อ ไม่ออกเสียงอ่านเร็วการอ่านในใจ กวาดสายตาจะต้องพิจารณาตัวอักษรให้ไวที่สุด เคลื่อนไหวสายตาจากซ้ายไปขวา หลักการอ่านหนังสือครับ ซ้ายไปขวาครับ นี่คือแนวทางการฝึกอ่านเร็ว ต่อไปค่ะเรามาดูแนวทางการอ่านเร็วบ้างค่ะการอ่านเร็วข้อแรกค่ะ อ่านสาระสำคัญค่ะในเมื่อกี้นะคะ ขั้นตอนของการกวาดสายตาค่ะอาศัยได้อย่างรวดเร็วเพื่อ สาระสำคัญของเรื่องที่จะรู้เรื่องนั่นเองค่ะ มาค่ะไม่อ่านออกเสียงค่ะ ก็คืองานในนั่นเองนะคะ ออกมา 3 ก็คือสายตา กวาดสายตาให้ทั่วรอบๆเพื่อหาสาระสำคัญค่ะ ออกมาค่ะมาดูข้อที่ 4 ค่ะ เฉพาะข้อความที่สำคัญ อะไรที่เป็นข้อความที่บรรยายเยอะๆ ก็คือเราจะรู้เลยว่าข้อความนั้นจะเป็นข้อความลองใช่ไหมคะครูปรเมศ ฉะนั้นประสงค์ของเราก็คืออ่านจับใจความ ฉะนั้น ต้องหาข้อความที่สำคัญเท่านั้นค่ะ ตอบมาค่ะมาดูข้อ 5 ค่ะกำหนดเวลาในการอ่านอันนี้สำคัญมาก เพราะไม่อย่างนั้นไม่อย่างนั้น อ่านโดยไม่มีขอบเขตอ่านไปเรื่อยเปื่อยโดยไม่ได้สาระสำคัญอะไรเลยฉะนั้นการกำหนดเวลาในการอ่านจะทำให้นักเรียน รีบหาสาระสำคัญให้ไปที่สุด นี่คือการอ่านเร็วนะครับ ส่วนข้อสุดท้ายนะคะก็คือการอ่านอย่างสม่ำเสมอค่ะ แนวทางในการอ่านถ้าเราจะจับใจความสำคัญได้อย่างดีนี่ จะต้องฝึกอ่านอยู่อย่างเสมอค่ะโดยใช้เทคนิคต่างๆที่คุณครูได้กล่าวถึงนั่นเองนะคะ จะทำให้การอ่านจับใจความของเราให้มีประสิทธิภาพเพิ่มมากขึ้นค่ะ ออกมาค่ะเรามาดูหลักการอ่านจับใจความข้อที่ 1 นะครับ หลักการอ่านจับใจความสำคัญนักเรียนจะต้องตั้งจุดมุ่งหมายในการอ่านให้ชัดเจน ก็เราจะอาจจะไปความนี้เพื่ออะไรข้อที่ 2 อะๆๆ ข้าวเพื่ออะไรเพื่อเราจะเก็บสาระสำคัญที่ปรากฏในบทความนั้นๆให้ได้นะครับ ถามใครทำอะไรที่ไหนอย่างไรเมื่อไหร่ ทำให้การอ่านจับใจความในครั้งนั้นๆนี่ประสบความสำเร็จนะครับข้อที่ 4 ที่เราจะ ไปเล่าให้ใครฟังหรือเราจะสรุปเป็นคำภาษาเขียนเอาตามแต่ ต้องเรียบเรียงให้เป็นภาษาของตนเองเสียก่อนนะครับ อันนี้คือหลักการจับใจความครับนักเรียนปลายทางทุกคนครับ ใช่แล้วค่ะ เรามาทำกิจกรรมกันดีกว่าค่ะที่จะกำนี้มีชื่อว่าอะไรคะ อ่านเร็วจากเรื่องคนรักวรรณคดีนะครับ คำว่าวรรณคดีครูคณิตศาสตร์เดี๋ยวอธิบายว่าในคาบนี้ เด็กนักเรียนบางคนชอบออกเสียงไม่ถูกต้อง บอกว่าอย่างไรนะ ณคดี คนออกเสียงว่าวันละคดีวรรณคดีเป็นเรื่องเลยนะครับต้องวรรณคดี การอ่านออกเสียงที่สำคัญการอ่านเสียงให้ถูกต้องก็สำคัญเช่นเดียวกันนะครับ ไว้ให้คิด คราวนี้มาดูกิจกรรมที่นักเรียนต้องทำกันนะครับ หากกิจกรรมนักเรียนนะคะ เมื่อคืน 1 ให้นักเรียนแต่ละกลุ่มค่ะฝึกอ่านเร็วนะคะเรื่องชมรมคนรักวรรณคดีค่ะ หนังสือวรรณคดีลำนำชั้นประถมศึกษาปีที่ 6 ที่เท่าไหร่คะหน้าที่ 1-8 ค่ะ 8 หน้าเองนะครับ หน้าเอมใช้คำว่าเองเลยหรือคะน่าจะง่ายครับ นักเรียนปลายทางลูกศิษย์ของเราเก่งสามารถอ่านได้อย่างรวดเร็วเพราะเรียนแล้วนะครับ ผมเชื่อว่านักเรียนปลายทางนะคะมีประสิทธิภาพนะคะในการอ่านได้อย่างรวดเร็วค่ะ มาค่ะหลังจากที่เราอ่านแล้วนะคะ ทำใบงานค่ะ เรื่องอ่านเร็วเรียนรู้เรื่องเร็วค่ะ ตั้งคำถามแล้วก็ตอบคำถามให้ได้มากที่สุดแล้วก็ครอบ นักเรียนอ่านให้มากที่สุดนั่นเองค่ะ ครูช่วยดูแลนักเรียนนะครับ รายงานชี้แจงให้นักเรียนเข้าใจ แล้วก็ให้นักเรียนปฏิบัติกิจกรรมอย่างมีความสุขครับ เวลาในการทำกิจกรรมนี้เท่าไหร่ดี 8 หน้า คุณครูสิตาไปต่อรองกับครูปารเมศมาว่า 10 นาทีมันเร็วเกินไปค่ะ ฉะนั้นนี่ 5 นาทีได้ไหมคะ ใจดีจริงเลยนะครับ คุณครูขนิษฐาใจดีให้นักเรียน ฉะนั้นจะต้องตั้งใจทำในเวลา 15 นาทีนี้ให้เสร็จเรียบร้อยนะครับ ใบงานที่จะทำก็คืออ่านจากหนังสือนะครับหน้าที่ 1-8 นะครับ ลงมือปฏิบัติได้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นาโน) Revoice Testset1 Experiment</dc:title>
  <dc:creator/>
  <cp:keywords/>
  <dcterms:created xsi:type="dcterms:W3CDTF">2022-08-17T05:05:43Z</dcterms:created>
  <dcterms:modified xsi:type="dcterms:W3CDTF">2022-08-17T05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7 สิงหาคม 2565 เวลา 11.13 น.</vt:lpwstr>
  </property>
  <property fmtid="{D5CDD505-2E9C-101B-9397-08002B2CF9AE}" pid="3" name="subtitle">
    <vt:lpwstr/>
  </property>
</Properties>
</file>